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F05C15" w14:textId="65DE23A9" w:rsidR="00FE0C66" w:rsidRDefault="00F860CB" w:rsidP="00F860CB">
      <w:pPr>
        <w:spacing w:after="0" w:line="480" w:lineRule="auto"/>
        <w:rPr>
          <w:rFonts w:ascii="Times New Roman" w:hAnsi="Times New Roman" w:cs="Times New Roman"/>
          <w:sz w:val="24"/>
          <w:szCs w:val="24"/>
        </w:rPr>
      </w:pPr>
      <w:proofErr w:type="spellStart"/>
      <w:r>
        <w:rPr>
          <w:rFonts w:ascii="Times New Roman" w:hAnsi="Times New Roman" w:cs="Times New Roman"/>
          <w:sz w:val="24"/>
          <w:szCs w:val="24"/>
        </w:rPr>
        <w:t>Lifeng</w:t>
      </w:r>
      <w:proofErr w:type="spellEnd"/>
      <w:r>
        <w:rPr>
          <w:rFonts w:ascii="Times New Roman" w:hAnsi="Times New Roman" w:cs="Times New Roman"/>
          <w:sz w:val="24"/>
          <w:szCs w:val="24"/>
        </w:rPr>
        <w:t xml:space="preserve"> Wu</w:t>
      </w:r>
    </w:p>
    <w:p w14:paraId="160B0654" w14:textId="328FE601" w:rsidR="00F860CB" w:rsidRDefault="00F860CB" w:rsidP="00F860CB">
      <w:pPr>
        <w:spacing w:after="0" w:line="480" w:lineRule="auto"/>
        <w:rPr>
          <w:rFonts w:ascii="Times New Roman" w:hAnsi="Times New Roman" w:cs="Times New Roman"/>
          <w:sz w:val="24"/>
          <w:szCs w:val="24"/>
        </w:rPr>
      </w:pPr>
      <w:r>
        <w:rPr>
          <w:rFonts w:ascii="Times New Roman" w:hAnsi="Times New Roman" w:cs="Times New Roman"/>
          <w:sz w:val="24"/>
          <w:szCs w:val="24"/>
        </w:rPr>
        <w:t>BUF3310</w:t>
      </w:r>
    </w:p>
    <w:p w14:paraId="55778F66" w14:textId="67B61006" w:rsidR="00F860CB" w:rsidRDefault="00F860CB" w:rsidP="00F860CB">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May, 2 2022 </w:t>
      </w:r>
    </w:p>
    <w:p w14:paraId="36FEBE7A" w14:textId="77777777" w:rsidR="00F860CB" w:rsidRDefault="00F860CB" w:rsidP="00F860CB">
      <w:pPr>
        <w:spacing w:after="0" w:line="480" w:lineRule="auto"/>
        <w:rPr>
          <w:rFonts w:ascii="Times New Roman" w:hAnsi="Times New Roman" w:cs="Times New Roman"/>
          <w:sz w:val="24"/>
          <w:szCs w:val="24"/>
        </w:rPr>
      </w:pPr>
    </w:p>
    <w:p w14:paraId="60FF5F24" w14:textId="06DD5B35" w:rsidR="00426654" w:rsidRDefault="00426654" w:rsidP="00426654">
      <w:pPr>
        <w:spacing w:after="0" w:line="480" w:lineRule="auto"/>
        <w:jc w:val="center"/>
        <w:rPr>
          <w:rFonts w:ascii="Times New Roman" w:hAnsi="Times New Roman" w:cs="Times New Roman"/>
          <w:sz w:val="24"/>
          <w:szCs w:val="24"/>
        </w:rPr>
      </w:pPr>
    </w:p>
    <w:p w14:paraId="767BC231" w14:textId="3DF7FF31" w:rsidR="00426654" w:rsidRDefault="008A7406" w:rsidP="00426654">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Christian Dior</w:t>
      </w:r>
    </w:p>
    <w:p w14:paraId="180DECB0" w14:textId="6E05DF34" w:rsidR="00426654" w:rsidRDefault="00426654" w:rsidP="00426654">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Christian Dior is the designer I picked from the book for several reasons. In the fashion world, Christian Dior is one of the renowned names and brands. Dior was a French fashion designer that founded one of the biggest fashion brands in the world, Christian Dior SE. Compared to all the other designers, I feel that I connect to Christian Dior’s style and aesthetic more. His style will be a useful inspiration for my journey as a fashion designer and I hope to achieve the same level of success in the industry. </w:t>
      </w:r>
    </w:p>
    <w:p w14:paraId="7250B703" w14:textId="06E0FF56" w:rsidR="008A7406" w:rsidRDefault="008A7406" w:rsidP="00426654">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Dior had a very specific approach and aesthetic when making women’s clothing. The aesthetic of femininity played a huge role in pushing Dior’s designs and name in France. He used the technique of exaggerating feminine perfection and this influenced the male and female thoughts during the postwar years. His feminine aesthetic connected to the history of France that involved the nation’s long tradition of expressing itself through a woman’s body. </w:t>
      </w:r>
      <w:r w:rsidR="008C246E">
        <w:rPr>
          <w:rFonts w:ascii="Times New Roman" w:hAnsi="Times New Roman" w:cs="Times New Roman"/>
          <w:sz w:val="24"/>
          <w:szCs w:val="24"/>
        </w:rPr>
        <w:t>His designs were considered to appeal to the French nationalism that supported sophistication and exceptionalism. Some of the features of th</w:t>
      </w:r>
      <w:r w:rsidR="000A0318">
        <w:rPr>
          <w:rFonts w:ascii="Times New Roman" w:hAnsi="Times New Roman" w:cs="Times New Roman"/>
          <w:sz w:val="24"/>
          <w:szCs w:val="24"/>
        </w:rPr>
        <w:t>is</w:t>
      </w:r>
      <w:r w:rsidR="008C246E">
        <w:rPr>
          <w:rFonts w:ascii="Times New Roman" w:hAnsi="Times New Roman" w:cs="Times New Roman"/>
          <w:sz w:val="24"/>
          <w:szCs w:val="24"/>
        </w:rPr>
        <w:t xml:space="preserve"> feminine aesthetic included the use of body-shaping undergarments to accomplish the silhouette related to body modifications. </w:t>
      </w:r>
      <w:r w:rsidR="00DB16BA">
        <w:rPr>
          <w:rFonts w:ascii="Times New Roman" w:hAnsi="Times New Roman" w:cs="Times New Roman"/>
          <w:sz w:val="24"/>
          <w:szCs w:val="24"/>
        </w:rPr>
        <w:t xml:space="preserve">The reasons behind the aesthetic included pushing away from the Nazi’s influence of portraying femininity as natural or pure. Instead, he used the conscious seduction of women as a tool of femininity. He sought to use clothing to depict women in manners that supported sexuality and artifice. </w:t>
      </w:r>
    </w:p>
    <w:p w14:paraId="1143BD37" w14:textId="00B04530" w:rsidR="00DB16BA" w:rsidRDefault="00DB16BA" w:rsidP="00426654">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t>Christian Dior is one of my sources of inspiration when it comes to the fashion sector. As noted above, I believe that I can also develop a modern-day clothing line that I can display at next year’s Fashion Week. The dream or goal is to build a fashion brand or company that will challenge the status quo and introduce new and unconventional designs that have a huge impact on the sector. First, my collection would go against Dior’s feminine aesthetic. Instead of supporting his approach, I would take the one that he was trying to fight; meaning that my fashion line would focus on displaying women as natural and pure. I would focus specifically on plus</w:t>
      </w:r>
      <w:r w:rsidR="000A0318">
        <w:rPr>
          <w:rFonts w:ascii="Times New Roman" w:hAnsi="Times New Roman" w:cs="Times New Roman"/>
          <w:sz w:val="24"/>
          <w:szCs w:val="24"/>
        </w:rPr>
        <w:t>-</w:t>
      </w:r>
      <w:r>
        <w:rPr>
          <w:rFonts w:ascii="Times New Roman" w:hAnsi="Times New Roman" w:cs="Times New Roman"/>
          <w:sz w:val="24"/>
          <w:szCs w:val="24"/>
        </w:rPr>
        <w:t xml:space="preserve">size women since most </w:t>
      </w:r>
      <w:r w:rsidR="000A0318">
        <w:rPr>
          <w:rFonts w:ascii="Times New Roman" w:hAnsi="Times New Roman" w:cs="Times New Roman"/>
          <w:sz w:val="24"/>
          <w:szCs w:val="24"/>
        </w:rPr>
        <w:t xml:space="preserve">fashion brands and designs </w:t>
      </w:r>
      <w:r>
        <w:rPr>
          <w:rFonts w:ascii="Times New Roman" w:hAnsi="Times New Roman" w:cs="Times New Roman"/>
          <w:sz w:val="24"/>
          <w:szCs w:val="24"/>
        </w:rPr>
        <w:t>tend to leave out this demographic. The societal beauty standards exclude plus</w:t>
      </w:r>
      <w:r w:rsidR="000A0318">
        <w:rPr>
          <w:rFonts w:ascii="Times New Roman" w:hAnsi="Times New Roman" w:cs="Times New Roman"/>
          <w:sz w:val="24"/>
          <w:szCs w:val="24"/>
        </w:rPr>
        <w:t>-</w:t>
      </w:r>
      <w:r>
        <w:rPr>
          <w:rFonts w:ascii="Times New Roman" w:hAnsi="Times New Roman" w:cs="Times New Roman"/>
          <w:sz w:val="24"/>
          <w:szCs w:val="24"/>
        </w:rPr>
        <w:t xml:space="preserve">size women and my goal would be to create clothing that can use to display their beauty </w:t>
      </w:r>
      <w:r w:rsidR="000A0318">
        <w:rPr>
          <w:rFonts w:ascii="Times New Roman" w:hAnsi="Times New Roman" w:cs="Times New Roman"/>
          <w:sz w:val="24"/>
          <w:szCs w:val="24"/>
        </w:rPr>
        <w:t>during</w:t>
      </w:r>
      <w:r>
        <w:rPr>
          <w:rFonts w:ascii="Times New Roman" w:hAnsi="Times New Roman" w:cs="Times New Roman"/>
          <w:sz w:val="24"/>
          <w:szCs w:val="24"/>
        </w:rPr>
        <w:t xml:space="preserve"> the Fashion Week. I believe that fashion is an inclusive sector and should not be for specific people alone. My goal would be </w:t>
      </w:r>
      <w:r w:rsidR="000A0318">
        <w:rPr>
          <w:rFonts w:ascii="Times New Roman" w:hAnsi="Times New Roman" w:cs="Times New Roman"/>
          <w:sz w:val="24"/>
          <w:szCs w:val="24"/>
        </w:rPr>
        <w:t>to dismantle</w:t>
      </w:r>
      <w:r>
        <w:rPr>
          <w:rFonts w:ascii="Times New Roman" w:hAnsi="Times New Roman" w:cs="Times New Roman"/>
          <w:sz w:val="24"/>
          <w:szCs w:val="24"/>
        </w:rPr>
        <w:t xml:space="preserve"> the societal expectations of beauty and show that each woman is beautiful in her own unique and special way. </w:t>
      </w:r>
    </w:p>
    <w:p w14:paraId="055AE5BC" w14:textId="1EF2362F" w:rsidR="000A0318" w:rsidRDefault="000A0318" w:rsidP="00426654">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If money was not an issue, I would wear numerous things from Dior’s collection. First, I would buy The Only One perfume line because it smells divine and magical. I would probably stock up more of the designer’s perfumes and have a whole collection. In addition, I would also wear different clothing pieces from the company based on how they fit my fashion style at the moment. I would wear the different pieces from Dior’s collection and would strive to be associated with the brand. I would ensure that every time I dress up, at least I have something on from Dior to prove my love and commitment to the brand. </w:t>
      </w:r>
    </w:p>
    <w:p w14:paraId="31FA16B7" w14:textId="5258D83F" w:rsidR="000A0318" w:rsidRDefault="000A0318" w:rsidP="00426654">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Wearing Dior’s pieces </w:t>
      </w:r>
      <w:r w:rsidR="002D1580">
        <w:rPr>
          <w:rFonts w:ascii="Times New Roman" w:hAnsi="Times New Roman" w:cs="Times New Roman"/>
          <w:sz w:val="24"/>
          <w:szCs w:val="24"/>
        </w:rPr>
        <w:t>daily</w:t>
      </w:r>
      <w:r>
        <w:rPr>
          <w:rFonts w:ascii="Times New Roman" w:hAnsi="Times New Roman" w:cs="Times New Roman"/>
          <w:sz w:val="24"/>
          <w:szCs w:val="24"/>
        </w:rPr>
        <w:t xml:space="preserve"> would evoke feelings of sophistication. As a fashion designer, I think it is important to always stand out, even when wearing simple. Therefore, I would use the different items from Dior’s collection to show my appreciation and admiration </w:t>
      </w:r>
      <w:r w:rsidR="002D1580">
        <w:rPr>
          <w:rFonts w:ascii="Times New Roman" w:hAnsi="Times New Roman" w:cs="Times New Roman"/>
          <w:sz w:val="24"/>
          <w:szCs w:val="24"/>
        </w:rPr>
        <w:t>for</w:t>
      </w:r>
      <w:r>
        <w:rPr>
          <w:rFonts w:ascii="Times New Roman" w:hAnsi="Times New Roman" w:cs="Times New Roman"/>
          <w:sz w:val="24"/>
          <w:szCs w:val="24"/>
        </w:rPr>
        <w:t xml:space="preserve"> the icon. I would use Dior together with other fashion pieces and items to create a better look. I have never been a fan o</w:t>
      </w:r>
      <w:r w:rsidR="002D1580">
        <w:rPr>
          <w:rFonts w:ascii="Times New Roman" w:hAnsi="Times New Roman" w:cs="Times New Roman"/>
          <w:sz w:val="24"/>
          <w:szCs w:val="24"/>
        </w:rPr>
        <w:t>f</w:t>
      </w:r>
      <w:r>
        <w:rPr>
          <w:rFonts w:ascii="Times New Roman" w:hAnsi="Times New Roman" w:cs="Times New Roman"/>
          <w:sz w:val="24"/>
          <w:szCs w:val="24"/>
        </w:rPr>
        <w:t xml:space="preserve"> wearing only a single fashion brand or design because I feel </w:t>
      </w:r>
      <w:r>
        <w:rPr>
          <w:rFonts w:ascii="Times New Roman" w:hAnsi="Times New Roman" w:cs="Times New Roman"/>
          <w:sz w:val="24"/>
          <w:szCs w:val="24"/>
        </w:rPr>
        <w:lastRenderedPageBreak/>
        <w:t>it is dull and lacks interest. Therefore, accentuating Dior with other fashion brands that I love would aid in achieving my aesthetic and contribut</w:t>
      </w:r>
      <w:r w:rsidR="002D1580">
        <w:rPr>
          <w:rFonts w:ascii="Times New Roman" w:hAnsi="Times New Roman" w:cs="Times New Roman"/>
          <w:sz w:val="24"/>
          <w:szCs w:val="24"/>
        </w:rPr>
        <w:t>e</w:t>
      </w:r>
      <w:r>
        <w:rPr>
          <w:rFonts w:ascii="Times New Roman" w:hAnsi="Times New Roman" w:cs="Times New Roman"/>
          <w:sz w:val="24"/>
          <w:szCs w:val="24"/>
        </w:rPr>
        <w:t xml:space="preserve"> towards my goal of looking sophisticated. </w:t>
      </w:r>
    </w:p>
    <w:p w14:paraId="0A9EBB67" w14:textId="2B31ABD1" w:rsidR="000A0318" w:rsidRDefault="000A0318" w:rsidP="00426654">
      <w:pPr>
        <w:spacing w:after="0" w:line="480" w:lineRule="auto"/>
        <w:rPr>
          <w:rFonts w:ascii="Times New Roman" w:hAnsi="Times New Roman" w:cs="Times New Roman"/>
          <w:sz w:val="24"/>
          <w:szCs w:val="24"/>
        </w:rPr>
      </w:pPr>
      <w:r>
        <w:rPr>
          <w:rFonts w:ascii="Times New Roman" w:hAnsi="Times New Roman" w:cs="Times New Roman"/>
          <w:sz w:val="24"/>
          <w:szCs w:val="24"/>
        </w:rPr>
        <w:tab/>
        <w:t>If I was to create a modern-day line of clothing based on Dior’s work, I would focus more on diversity. I would work on the creation of more fashion pieces that cater to plus-size women. The specific focus would lie in the creation of clothing that makes the target market feel beautif</w:t>
      </w:r>
      <w:r w:rsidR="002D1580">
        <w:rPr>
          <w:rFonts w:ascii="Times New Roman" w:hAnsi="Times New Roman" w:cs="Times New Roman"/>
          <w:sz w:val="24"/>
          <w:szCs w:val="24"/>
        </w:rPr>
        <w:t>ul</w:t>
      </w:r>
      <w:r>
        <w:rPr>
          <w:rFonts w:ascii="Times New Roman" w:hAnsi="Times New Roman" w:cs="Times New Roman"/>
          <w:sz w:val="24"/>
          <w:szCs w:val="24"/>
        </w:rPr>
        <w:t xml:space="preserve"> in their natural element without the need for modifications. Lastly, I believe that Dior’s modern-day clothing promotes my outer beauty. I do not think it has an impact on my inner beauty because this would require much more than clothing to reveal. However, I am comfortable with the expression of outer beauty since it is important in communicating my fashion aesthetic to others. </w:t>
      </w:r>
    </w:p>
    <w:p w14:paraId="6EEC12F9" w14:textId="77777777" w:rsidR="000A0318" w:rsidRPr="00426654" w:rsidRDefault="000A0318" w:rsidP="000A0318">
      <w:pPr>
        <w:spacing w:after="0" w:line="480" w:lineRule="auto"/>
        <w:rPr>
          <w:rFonts w:ascii="Times New Roman" w:hAnsi="Times New Roman" w:cs="Times New Roman"/>
          <w:sz w:val="24"/>
          <w:szCs w:val="24"/>
        </w:rPr>
      </w:pPr>
    </w:p>
    <w:sectPr w:rsidR="000A0318" w:rsidRPr="00426654">
      <w:headerReference w:type="default" r:id="rI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73E4A9" w14:textId="77777777" w:rsidR="00B1389F" w:rsidRDefault="00B1389F" w:rsidP="00426654">
      <w:pPr>
        <w:spacing w:after="0" w:line="240" w:lineRule="auto"/>
      </w:pPr>
      <w:r>
        <w:separator/>
      </w:r>
    </w:p>
  </w:endnote>
  <w:endnote w:type="continuationSeparator" w:id="0">
    <w:p w14:paraId="67B291F9" w14:textId="77777777" w:rsidR="00B1389F" w:rsidRDefault="00B1389F" w:rsidP="004266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20002A87" w:usb1="80000000" w:usb2="00000008"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D6F868" w14:textId="77777777" w:rsidR="00B1389F" w:rsidRDefault="00B1389F" w:rsidP="00426654">
      <w:pPr>
        <w:spacing w:after="0" w:line="240" w:lineRule="auto"/>
      </w:pPr>
      <w:r>
        <w:separator/>
      </w:r>
    </w:p>
  </w:footnote>
  <w:footnote w:type="continuationSeparator" w:id="0">
    <w:p w14:paraId="60C4A330" w14:textId="77777777" w:rsidR="00B1389F" w:rsidRDefault="00B1389F" w:rsidP="004266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4"/>
        <w:szCs w:val="24"/>
      </w:rPr>
      <w:id w:val="-262612075"/>
      <w:docPartObj>
        <w:docPartGallery w:val="Page Numbers (Top of Page)"/>
        <w:docPartUnique/>
      </w:docPartObj>
    </w:sdtPr>
    <w:sdtEndPr>
      <w:rPr>
        <w:noProof/>
      </w:rPr>
    </w:sdtEndPr>
    <w:sdtContent>
      <w:p w14:paraId="7B420351" w14:textId="1A6E0185" w:rsidR="00426654" w:rsidRPr="00426654" w:rsidRDefault="00426654" w:rsidP="00426654">
        <w:pPr>
          <w:pStyle w:val="Header"/>
          <w:jc w:val="right"/>
          <w:rPr>
            <w:rFonts w:ascii="Times New Roman" w:hAnsi="Times New Roman" w:cs="Times New Roman"/>
            <w:sz w:val="24"/>
            <w:szCs w:val="24"/>
          </w:rPr>
        </w:pPr>
        <w:r w:rsidRPr="00426654">
          <w:rPr>
            <w:rFonts w:ascii="Times New Roman" w:hAnsi="Times New Roman" w:cs="Times New Roman"/>
            <w:sz w:val="24"/>
            <w:szCs w:val="24"/>
          </w:rPr>
          <w:fldChar w:fldCharType="begin"/>
        </w:r>
        <w:r w:rsidRPr="00426654">
          <w:rPr>
            <w:rFonts w:ascii="Times New Roman" w:hAnsi="Times New Roman" w:cs="Times New Roman"/>
            <w:sz w:val="24"/>
            <w:szCs w:val="24"/>
          </w:rPr>
          <w:instrText xml:space="preserve"> PAGE   \* MERGEFORMAT </w:instrText>
        </w:r>
        <w:r w:rsidRPr="00426654">
          <w:rPr>
            <w:rFonts w:ascii="Times New Roman" w:hAnsi="Times New Roman" w:cs="Times New Roman"/>
            <w:sz w:val="24"/>
            <w:szCs w:val="24"/>
          </w:rPr>
          <w:fldChar w:fldCharType="separate"/>
        </w:r>
        <w:r w:rsidRPr="00426654">
          <w:rPr>
            <w:rFonts w:ascii="Times New Roman" w:hAnsi="Times New Roman" w:cs="Times New Roman"/>
            <w:noProof/>
            <w:sz w:val="24"/>
            <w:szCs w:val="24"/>
          </w:rPr>
          <w:t>2</w:t>
        </w:r>
        <w:r w:rsidRPr="00426654">
          <w:rPr>
            <w:rFonts w:ascii="Times New Roman" w:hAnsi="Times New Roman" w:cs="Times New Roman"/>
            <w:noProof/>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wszQ1M7U0MjQ0NjZX0lEKTi0uzszPAykwrAUAP4C+giwAAAA="/>
  </w:docVars>
  <w:rsids>
    <w:rsidRoot w:val="00426654"/>
    <w:rsid w:val="000A0318"/>
    <w:rsid w:val="002D1580"/>
    <w:rsid w:val="00426654"/>
    <w:rsid w:val="008A7406"/>
    <w:rsid w:val="008C246E"/>
    <w:rsid w:val="00B1389F"/>
    <w:rsid w:val="00DB16BA"/>
    <w:rsid w:val="00F860CB"/>
    <w:rsid w:val="00FC32D7"/>
    <w:rsid w:val="00FE0C66"/>
  </w:rsids>
  <m:mathPr>
    <m:mathFont m:val="Cambria Math"/>
    <m:brkBin m:val="before"/>
    <m:brkBinSub m:val="--"/>
    <m:smallFrac m:val="0"/>
    <m:dispDef/>
    <m:lMargin m:val="0"/>
    <m:rMargin m:val="0"/>
    <m:defJc m:val="centerGroup"/>
    <m:wrapIndent m:val="1440"/>
    <m:intLim m:val="subSup"/>
    <m:naryLim m:val="undOvr"/>
  </m:mathPr>
  <w:themeFontLan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716706"/>
  <w15:chartTrackingRefBased/>
  <w15:docId w15:val="{B92014D4-25AD-4AFC-9ADC-37CE2F1C6F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26654"/>
    <w:pPr>
      <w:tabs>
        <w:tab w:val="center" w:pos="4513"/>
        <w:tab w:val="right" w:pos="9026"/>
      </w:tabs>
      <w:spacing w:after="0" w:line="240" w:lineRule="auto"/>
    </w:pPr>
  </w:style>
  <w:style w:type="character" w:customStyle="1" w:styleId="HeaderChar">
    <w:name w:val="Header Char"/>
    <w:basedOn w:val="DefaultParagraphFont"/>
    <w:link w:val="Header"/>
    <w:uiPriority w:val="99"/>
    <w:rsid w:val="00426654"/>
    <w:rPr>
      <w:lang w:val="en-CA"/>
    </w:rPr>
  </w:style>
  <w:style w:type="paragraph" w:styleId="Footer">
    <w:name w:val="footer"/>
    <w:basedOn w:val="Normal"/>
    <w:link w:val="FooterChar"/>
    <w:uiPriority w:val="99"/>
    <w:unhideWhenUsed/>
    <w:rsid w:val="00426654"/>
    <w:pPr>
      <w:tabs>
        <w:tab w:val="center" w:pos="4513"/>
        <w:tab w:val="right" w:pos="9026"/>
      </w:tabs>
      <w:spacing w:after="0" w:line="240" w:lineRule="auto"/>
    </w:pPr>
  </w:style>
  <w:style w:type="character" w:customStyle="1" w:styleId="FooterChar">
    <w:name w:val="Footer Char"/>
    <w:basedOn w:val="DefaultParagraphFont"/>
    <w:link w:val="Footer"/>
    <w:uiPriority w:val="99"/>
    <w:rsid w:val="00426654"/>
    <w:rPr>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693</Words>
  <Characters>3952</Characters>
  <Application>Microsoft Office Word</Application>
  <DocSecurity>0</DocSecurity>
  <Lines>32</Lines>
  <Paragraphs>9</Paragraphs>
  <ScaleCrop>false</ScaleCrop>
  <Company/>
  <LinksUpToDate>false</LinksUpToDate>
  <CharactersWithSpaces>4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Lifeng.Wu@mail.citytech.cuny.edu</cp:lastModifiedBy>
  <cp:revision>4</cp:revision>
  <dcterms:created xsi:type="dcterms:W3CDTF">2022-04-10T13:20:00Z</dcterms:created>
  <dcterms:modified xsi:type="dcterms:W3CDTF">2022-05-03T02:40:00Z</dcterms:modified>
</cp:coreProperties>
</file>